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ürich, Switzer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.photography@zurich.ch</w:t>
      </w:r>
      <w:r>
        <w:br/>
      </w:r>
      <w:r>
        <w:rPr>
          <w:bCs/>
          <w:b/>
        </w:rPr>
        <w:t xml:space="preserve">Phone:</w:t>
      </w:r>
      <w:r>
        <w:t xml:space="preserve">+41 79 123 4567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annamuller.zurich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with over 10 years of experience specializing in capturing the essence of Switzerland Zurich through compelling visual storytelling. As a Photographer in Switzerland Zurich, I combine technical expertise with a deep understanding of local culture and natural landscapes to deliver high-quality imagery for clients across industries. My work reflects a commitment to innovation, precision, and artistic integrity, making me an ideal choice for editorial, commercial, and personal projects in this vibrant Swiss cit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hotography</w:t>
      </w:r>
      <w:r>
        <w:t xml:space="preserve">, Zurich University of the Arts (ZHdK), 2010–2014</w:t>
      </w:r>
      <w:r>
        <w:br/>
      </w:r>
      <w:r>
        <w:t xml:space="preserve">- Focused on documentary photography, fine art, and digital imaging.</w:t>
      </w:r>
      <w:r>
        <w:br/>
      </w:r>
      <w:r>
        <w:t xml:space="preserve">- Graduated with honors and received the Swiss Photography Award for Excellence in Landscape Photograph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Workshop in Portrait Photography</w:t>
      </w:r>
      <w:r>
        <w:t xml:space="preserve">, Zurich Institute of Visual Arts, 2016</w:t>
      </w:r>
      <w:r>
        <w:br/>
      </w:r>
      <w:r>
        <w:t xml:space="preserve">- Specialized in client-centric approaches to portrait photography, tailored for Swiss Zurich’s diverse clientele.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Zurich, Switzerland | 2018–Present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local businesses, cultural institutions, and private clients in Switzerland Zurich.</w:t>
      </w:r>
    </w:p>
    <w:p>
      <w:pPr>
        <w:numPr>
          <w:ilvl w:val="0"/>
          <w:numId w:val="1002"/>
        </w:numPr>
        <w:pStyle w:val="Compact"/>
      </w:pPr>
      <w:r>
        <w:t xml:space="preserve">Collaborated with Zurich-based fashion brands to create editorial campaigns that highlighted Swiss design and aesthetics.</w:t>
      </w:r>
    </w:p>
    <w:p>
      <w:pPr>
        <w:numPr>
          <w:ilvl w:val="0"/>
          <w:numId w:val="1002"/>
        </w:numPr>
        <w:pStyle w:val="Compact"/>
      </w:pPr>
      <w:r>
        <w:t xml:space="preserve">Shot event photography for exhibitions at the Zürich Art Museum and the Swiss National Museum, capturing the essence of Swiss heritage.</w:t>
      </w:r>
    </w:p>
    <w:bookmarkEnd w:id="24"/>
    <w:bookmarkStart w:id="25" w:name="assistant-photographer"/>
    <w:p>
      <w:pPr>
        <w:pStyle w:val="Heading3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Zurich Studio Collective, Zurich | 2014–2018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producing high-resolution images for commercial and editorial projects.</w:t>
      </w:r>
    </w:p>
    <w:p>
      <w:pPr>
        <w:numPr>
          <w:ilvl w:val="0"/>
          <w:numId w:val="1003"/>
        </w:numPr>
        <w:pStyle w:val="Compact"/>
      </w:pPr>
      <w:r>
        <w:t xml:space="preserve">Managed client consultations and pre-production planning, ensuring alignment with Swiss Zurich’s artistic standard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portfolio featuring iconic Zurich landscapes, including the Limmat River and Uetliberg mountai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 in Canon and Nikon DSLR cameras; proficient in Adobe Lightroom, Photoshop, and Capture One for post-process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otography Styles:</w:t>
      </w:r>
      <w:r>
        <w:t xml:space="preserve"> </w:t>
      </w:r>
      <w:r>
        <w:t xml:space="preserve">Specialized in portrait, landscape, documentary, and event photography. Skilled in capturing the unique light and textures of Switzerland Zuri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ity &amp; Vision:</w:t>
      </w:r>
      <w:r>
        <w:t xml:space="preserve"> </w:t>
      </w:r>
      <w:r>
        <w:t xml:space="preserve">Adept at conceptualizing and executing projects that reflect the cultural and natural beauty of Zuri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llaboration:</w:t>
      </w:r>
      <w:r>
        <w:t xml:space="preserve"> </w:t>
      </w:r>
      <w:r>
        <w:t xml:space="preserve">Strong communication skills to understand client needs, particularly for Swiss Zurich-based businesses seeking local authenticity in their visual content.</w:t>
      </w:r>
    </w:p>
    <w:bookmarkEnd w:id="27"/>
    <w:bookmarkStart w:id="28" w:name="portfolioprojects"/>
    <w:p>
      <w:pPr>
        <w:pStyle w:val="Heading2"/>
      </w:pPr>
      <w:r>
        <w:t xml:space="preserve">Portfolio/Projects</w:t>
      </w:r>
    </w:p>
    <w:p>
      <w:pPr>
        <w:pStyle w:val="FirstParagraph"/>
      </w:pPr>
      <w:r>
        <w:rPr>
          <w:bCs/>
          <w:b/>
        </w:rPr>
        <w:t xml:space="preserve">Prominent Projects in Switzerland Zurich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Zurich Through the Lens"</w:t>
      </w:r>
      <w:r>
        <w:t xml:space="preserve"> </w:t>
      </w:r>
      <w:r>
        <w:t xml:space="preserve">– A 2019 exhibition at the Kunsthaus Zürich, showcasing 50 photographs of Zurich’s architecture and urban life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Swiss Traditions in Modern Context"</w:t>
      </w:r>
      <w:r>
        <w:t xml:space="preserve"> </w:t>
      </w:r>
      <w:r>
        <w:t xml:space="preserve">– A collaboration with Swiss cultural associations to document traditional festivals and crafts in Zurich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ommercial Campaigns:</w:t>
      </w:r>
      <w:r>
        <w:t xml:space="preserve"> </w:t>
      </w:r>
      <w:r>
        <w:t xml:space="preserve">Created imagery for ZüriBier, a local beer brand, emphasizing the spirit of Zurich’s community and heritage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Photography Certification</w:t>
      </w:r>
      <w:r>
        <w:t xml:space="preserve">, Swiss Association of Photographers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ighting Techniques Workshop</w:t>
      </w:r>
      <w:r>
        <w:t xml:space="preserve">, Zurich School of Visual Communication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Photography Symposium Attendee</w:t>
      </w:r>
      <w:r>
        <w:t xml:space="preserve">, Zurich Photo Festival, 2020–2023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(Swiss dialect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intermediate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in Switzerland Zurich include the Zürich Tourism Board, local galleries, and international brands seeking authentic Swiss visuals.</w:t>
      </w:r>
    </w:p>
    <w:p>
      <w:pPr>
        <w:pStyle w:val="BodyText"/>
      </w:pPr>
      <w:r>
        <w:t xml:space="preserve">This Curriculum Vitae highlights the expertise of a Photographer in Switzerland Zurich, tailored to showcase skills and achievements in a competitive creative indust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nnamuller.zuri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nnamuller.zuri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Switzerland Zurich</dc:title>
  <dc:creator/>
  <dc:language>en</dc:language>
  <cp:keywords/>
  <dcterms:created xsi:type="dcterms:W3CDTF">2026-07-23T11:45:45Z</dcterms:created>
  <dcterms:modified xsi:type="dcterms:W3CDTF">2026-07-23T11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